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internship-application-letter"/>
    <w:p>
      <w:pPr>
        <w:pStyle w:val="Heading1"/>
      </w:pPr>
      <w:r>
        <w:t xml:space="preserve">Internship Application Letter</w:t>
      </w:r>
    </w:p>
    <w:bookmarkStart w:id="20" w:name="X11edcca645024928cc00e9eed4db1b603bef5f7"/>
    <w:p>
      <w:pPr>
        <w:pStyle w:val="Heading2"/>
      </w:pPr>
      <w:r>
        <w:t xml:space="preserve">Data Scientist Internship Opportunity in Malaysia Kuala Lumpur</w:t>
      </w:r>
    </w:p>
    <w:bookmarkEnd w:id="20"/>
    <w:bookmarkEnd w:id="21"/>
    <w:p>
      <w:pPr>
        <w:pStyle w:val="FirstParagraph"/>
      </w:pPr>
      <w:r>
        <w:rPr>
          <w:bCs/>
          <w:b/>
        </w:rPr>
        <w:t xml:space="preserve">Dear Hiring Manager,</w:t>
      </w:r>
    </w:p>
    <w:p>
      <w:pPr>
        <w:pStyle w:val="BodyText"/>
      </w:pPr>
      <w:r>
        <w:t xml:space="preserve">I am writing to express my enthusiastic interest in the Data Scientist Internship position at your esteemed organization in Kuala Lumpur, Malaysia, as advertised on [Platform where job was posted]. With a strong academic foundation in data analytics, hands-on experience with machine learning frameworks, and an unwavering passion for transforming raw data into strategic business insights, I am confident that my skills align perfectly with the requirements of this internship. As a forward-thinking student deeply committed to contributing to Kuala Lumpur's burgeoning tech ecosystem, I am eager to apply my capabilities within your innovative team.</w:t>
      </w:r>
    </w:p>
    <w:p>
      <w:pPr>
        <w:pStyle w:val="BodyText"/>
      </w:pPr>
      <w:r>
        <w:t xml:space="preserve">My academic journey at [Your University Name] in [Your Country] has equipped me with rigorous quantitative skills through coursework including Advanced Statistics, Machine Learning, Data Mining, and Big Data Processing. I have consistently maintained a GPA of 3.8/4.0 while actively engaging in projects that mirror real-world data challenges—most notably my capstone project analyzing customer behavior patterns for an e-commerce platform using Python and TensorFlow. This project involved processing 500k+ transaction records, developing predictive models for purchase forecasting, and creating interactive Tableau dashboards that reduced client query resolution time by 35%. These experiences have solidified my ability to navigate the full data science lifecycle: from problem definition and data collection to model deployment and communication of insights.</w:t>
      </w:r>
    </w:p>
    <w:p>
      <w:pPr>
        <w:pStyle w:val="BodyText"/>
      </w:pPr>
      <w:r>
        <w:t xml:space="preserve">What particularly excites me about pursuing this</w:t>
      </w:r>
      <w:r>
        <w:t xml:space="preserve"> </w:t>
      </w:r>
      <w:r>
        <w:rPr>
          <w:bCs/>
          <w:b/>
        </w:rPr>
        <w:t xml:space="preserve">Data Scientist</w:t>
      </w:r>
      <w:r>
        <w:t xml:space="preserve"> </w:t>
      </w:r>
      <w:r>
        <w:t xml:space="preserve">internship in</w:t>
      </w:r>
      <w:r>
        <w:t xml:space="preserve"> </w:t>
      </w:r>
      <w:r>
        <w:rPr>
          <w:bCs/>
          <w:b/>
        </w:rPr>
        <w:t xml:space="preserve">Malaysia Kuala Lumpur</w:t>
      </w:r>
      <w:r>
        <w:t xml:space="preserve"> </w:t>
      </w:r>
      <w:r>
        <w:t xml:space="preserve">is the city's remarkable transformation into Southeast Asia's digital innovation hub. Having researched Malaysia's National Tech Agenda 2030 and companies like Grab, AirAsia, and local AI startups thriving in KL’s tech parks (such as MBI and Petaling Jaya), I am inspired by how your organization contributes to this ecosystem. The opportunity to learn from industry leaders while immersing myself in Kuala Lumpur's multicultural business environment—where I can apply data-driven solutions to challenges like urban mobility, fintech growth, or sustainable tourism—resonates deeply with my career vision. Unlike theoretical internships elsewhere, this position offers the unique chance to witness how data science directly impacts Malaysia’s economic development within a vibrant ASEAN context.</w:t>
      </w:r>
    </w:p>
    <w:p>
      <w:pPr>
        <w:pStyle w:val="BodyText"/>
      </w:pPr>
      <w:r>
        <w:t xml:space="preserve">My technical toolkit includes proficiency in Python (Pandas, Scikit-learn, PyTorch), SQL for complex database management, and cloud platforms like AWS. I recently completed a Kaggle competition where my ensemble model achieved the 9th percentile in predicting healthcare resource demand—a project that required cleaning messy real-world data and optimizing hyperparameters under tight deadlines. More relevant to your needs, I have experience with time-series forecasting (using ARIMA and Prophet) and NLP techniques (sentiment analysis for social media trends), which align with common challenges in Malaysia’s digital sector. Crucially, I understand that a</w:t>
      </w:r>
      <w:r>
        <w:t xml:space="preserve"> </w:t>
      </w:r>
      <w:r>
        <w:rPr>
          <w:bCs/>
          <w:b/>
        </w:rPr>
        <w:t xml:space="preserve">Data Scientist</w:t>
      </w:r>
      <w:r>
        <w:t xml:space="preserve"> </w:t>
      </w:r>
      <w:r>
        <w:t xml:space="preserve">must bridge technical work with business acumen; thus, I’ve honed my communication skills by presenting findings to non-technical stakeholders during university projects and volunteering at local SMEs to optimize their social media campaigns.</w:t>
      </w:r>
    </w:p>
    <w:p>
      <w:pPr>
        <w:pStyle w:val="BodyText"/>
      </w:pPr>
      <w:r>
        <w:t xml:space="preserve">What sets me apart is my proactive approach to contextualizing data within Malaysia’s socio-economic landscape. During a recent internship at [Local/International Company], I analyzed tourism patterns in Southeast Asia and discovered that seasonal monsoon data correlated strongly with visitor drop-offs in KL attractions—a finding I proposed to integrate into hotel booking algorithms. This experience taught me that effective data science isn’t just about models; it’s about understanding local nuances. In</w:t>
      </w:r>
      <w:r>
        <w:t xml:space="preserve"> </w:t>
      </w:r>
      <w:r>
        <w:rPr>
          <w:bCs/>
          <w:b/>
        </w:rPr>
        <w:t xml:space="preserve">Malaysia Kuala Lumpur</w:t>
      </w:r>
      <w:r>
        <w:t xml:space="preserve">, where cultural diversity shapes consumer behavior, I’m prepared to leverage this mindset to develop insights that respect regional preferences while driving innovation.</w:t>
      </w:r>
    </w:p>
    <w:p>
      <w:pPr>
        <w:pStyle w:val="BodyText"/>
      </w:pPr>
      <w:r>
        <w:t xml:space="preserve">I am equally drawn to your company’s commitment to ethical AI development—a value shared by the Data Science Association of Malaysia (DSAM), which I’ve engaged with through virtual workshops. In a region where data privacy laws (like PDPA) are rapidly evolving, I believe my foundational knowledge in responsible data practices will allow me to contribute immediately. Furthermore, my fluency in English and basic Malay phrases (having completed a beginner’s course) reflects my dedication to integrating into Kuala Lumpur’s professional community from day one.</w:t>
      </w:r>
    </w:p>
    <w:p>
      <w:pPr>
        <w:pStyle w:val="BodyText"/>
      </w:pPr>
      <w:r>
        <w:t xml:space="preserve">Why should you choose me for this internship? First, I bring not just technical skills but cultural curiosity: I’ve researched KL’s tech meetups (like Data Science Malaysia events) and am eager to contribute fresh perspectives while learning from local experts. Second, my portfolio includes a GitHub repository with 15+ projects—from predicting flood risks in Southeast Asian cities using satellite imagery to optimizing delivery routes for Malaysian grocery startups—demonstrating adaptability across domains relevant to your industry. Third, I thrive in collaborative settings; during university hackathons, I led cross-cultural teams to build an AI tool for small businesses that won “Most Innovative Solution” at a regional competition.</w:t>
      </w:r>
    </w:p>
    <w:p>
      <w:pPr>
        <w:pStyle w:val="BodyText"/>
      </w:pPr>
      <w:r>
        <w:t xml:space="preserve">My ultimate goal is to become a data science professional who helps Malaysia transition toward intelligent, data-led governance and business practices. An internship with your organization in the heart of Kuala Lumpur would be the pivotal step in this journey. I am committed to immersing myself fully—through attending KL’s tech conferences, engaging with community initiatives like DataKind Malaysia, and applying my skills to projects that support local economic growth.</w:t>
      </w:r>
    </w:p>
    <w:p>
      <w:pPr>
        <w:pStyle w:val="BodyText"/>
      </w:pPr>
      <w:r>
        <w:t xml:space="preserve">I have attached my resume, academic transcripts, and a portfolio link showcasing relevant projects for your review. I would welcome the opportunity to discuss how my proactive approach, technical proficiency, and passion for Malaysia’s data-driven future can benefit your team. Thank you for considering my</w:t>
      </w:r>
      <w:r>
        <w:t xml:space="preserve"> </w:t>
      </w:r>
      <w:r>
        <w:rPr>
          <w:bCs/>
          <w:b/>
        </w:rPr>
        <w:t xml:space="preserve">Internship Application Letter</w:t>
      </w:r>
      <w:r>
        <w:t xml:space="preserve"> </w:t>
      </w:r>
      <w:r>
        <w:t xml:space="preserve">for the</w:t>
      </w:r>
      <w:r>
        <w:t xml:space="preserve"> </w:t>
      </w:r>
      <w:r>
        <w:rPr>
          <w:bCs/>
          <w:b/>
        </w:rPr>
        <w:t xml:space="preserve">Data Scientist</w:t>
      </w:r>
      <w:r>
        <w:t xml:space="preserve"> </w:t>
      </w:r>
      <w:r>
        <w:t xml:space="preserve">role in</w:t>
      </w:r>
      <w:r>
        <w:t xml:space="preserve"> </w:t>
      </w:r>
      <w:r>
        <w:rPr>
          <w:bCs/>
          <w:b/>
        </w:rPr>
        <w:t xml:space="preserve">Malaysia Kuala Lumpur</w:t>
      </w:r>
      <w:r>
        <w:t xml:space="preserve">. I look forward to the possibility of contributing to your innovative work within this dynamic city.</w:t>
      </w:r>
    </w:p>
    <w:p>
      <w:pPr>
        <w:pStyle w:val="BodyText"/>
      </w:pPr>
      <w:r>
        <w:t xml:space="preserve">Sincerely,</w:t>
      </w:r>
    </w:p>
    <w:p>
      <w:pPr>
        <w:pStyle w:val="BodyText"/>
      </w:pPr>
      <w:r>
        <w:rPr>
          <w:bCs/>
          <w:b/>
        </w:rPr>
        <w:t xml:space="preserve">[Your Full Name]</w:t>
      </w:r>
    </w:p>
    <w:p>
      <w:pPr>
        <w:pStyle w:val="BodyText"/>
      </w:pPr>
      <w:r>
        <w:t xml:space="preserve">Student, [Your University]</w:t>
      </w:r>
    </w:p>
    <w:p>
      <w:pPr>
        <w:pStyle w:val="BodyText"/>
      </w:pPr>
      <w:r>
        <w:t xml:space="preserve">Email: your.email@example.com | Phone: +[Country Code] [Number]</w:t>
      </w:r>
    </w:p>
    <w:p>
      <w:pPr>
        <w:pStyle w:val="BodyText"/>
      </w:pPr>
      <w:r>
        <w:t xml:space="preserve">LinkedIn: linkedin.com/in/yourprofile | GitHub: github.com/yourusername</w:t>
      </w:r>
    </w:p>
    <w:p>
      <w:pPr>
        <w:pStyle w:val="BodyText"/>
      </w:pPr>
      <w:r>
        <w:rPr>
          <w:bCs/>
          <w:b/>
        </w:rPr>
        <w:t xml:space="preserve">Note to Reader:</w:t>
      </w:r>
      <w:r>
        <w:t xml:space="preserve"> </w:t>
      </w:r>
      <w:r>
        <w:t xml:space="preserve">This</w:t>
      </w:r>
      <w:r>
        <w:t xml:space="preserve"> </w:t>
      </w:r>
      <w:r>
        <w:rPr>
          <w:iCs/>
          <w:i/>
        </w:rPr>
        <w:t xml:space="preserve">Internship Application Letter</w:t>
      </w:r>
      <w:r>
        <w:t xml:space="preserve"> </w:t>
      </w:r>
      <w:r>
        <w:t xml:space="preserve">was specifically crafted for a Data Scientist Internship in Malaysia Kuala Lumpur, emphasizing local context, technical alignment, and cultural integration.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19T22:18:40Z</dcterms:created>
  <dcterms:modified xsi:type="dcterms:W3CDTF">2026-07-19T22:18:40Z</dcterms:modified>
</cp:coreProperties>
</file>

<file path=docProps/custom.xml><?xml version="1.0" encoding="utf-8"?>
<Properties xmlns="http://schemas.openxmlformats.org/officeDocument/2006/custom-properties" xmlns:vt="http://schemas.openxmlformats.org/officeDocument/2006/docPropsVTypes"/>
</file>